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98790319"/>
      <w:bookmarkEnd w:id="0"/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FD972B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978888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BC0400" w14:textId="25820341" w:rsidR="00587F4C" w:rsidRDefault="00080237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UML </w:t>
      </w:r>
      <w:r w:rsidR="00865C90">
        <w:rPr>
          <w:rFonts w:ascii="Times New Roman" w:eastAsia="Times New Roman" w:hAnsi="Times New Roman" w:cs="Times New Roman"/>
          <w:b/>
          <w:sz w:val="24"/>
          <w:szCs w:val="24"/>
        </w:rPr>
        <w:t xml:space="preserve">Desig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Model</w:t>
      </w:r>
      <w:r w:rsidR="00865C90">
        <w:rPr>
          <w:rFonts w:ascii="Times New Roman" w:eastAsia="Times New Roman" w:hAnsi="Times New Roman" w:cs="Times New Roman"/>
          <w:b/>
          <w:sz w:val="24"/>
          <w:szCs w:val="24"/>
        </w:rPr>
        <w:t>s</w:t>
      </w:r>
    </w:p>
    <w:p w14:paraId="58F2533C" w14:textId="3C5DB980" w:rsid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A23325" w14:textId="77777777" w:rsidR="008616A4" w:rsidRPr="00E044B2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3FA04766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0B18DE">
        <w:rPr>
          <w:rFonts w:ascii="Times New Roman" w:eastAsia="Times New Roman" w:hAnsi="Times New Roman" w:cs="Times New Roman"/>
          <w:sz w:val="24"/>
          <w:szCs w:val="24"/>
        </w:rPr>
        <w:t>Rebecca Yorty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012B4083" w:rsidR="00E044B2" w:rsidRDefault="00E044B2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0B18DE">
        <w:rPr>
          <w:rFonts w:ascii="Times New Roman" w:eastAsia="Times New Roman" w:hAnsi="Times New Roman" w:cs="Times New Roman"/>
          <w:sz w:val="24"/>
          <w:szCs w:val="24"/>
        </w:rPr>
        <w:t>ST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49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6713EECA" w14:textId="093486FC" w:rsidR="00E044B2" w:rsidRDefault="000B18DE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Amjad Alkilani</w:t>
      </w:r>
    </w:p>
    <w:p w14:paraId="02BCBA51" w14:textId="29D86748" w:rsidR="00E044B2" w:rsidRPr="0028626F" w:rsidRDefault="00865C90" w:rsidP="0072531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y</w:t>
      </w:r>
      <w:r w:rsidR="007253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09</w:t>
      </w:r>
      <w:r w:rsidR="00725317" w:rsidRPr="0072531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0B18DE" w:rsidRPr="0028626F">
        <w:rPr>
          <w:rFonts w:ascii="Times New Roman" w:eastAsia="Times New Roman" w:hAnsi="Times New Roman" w:cs="Times New Roman"/>
          <w:sz w:val="24"/>
          <w:szCs w:val="24"/>
        </w:rPr>
        <w:t>, 2022</w:t>
      </w:r>
    </w:p>
    <w:p w14:paraId="62BE8B82" w14:textId="4A6B73E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EB6C0B7" w14:textId="424146E6" w:rsidR="00F57B48" w:rsidRP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57B4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Class Diagram:</w:t>
      </w:r>
    </w:p>
    <w:p w14:paraId="3491A588" w14:textId="258D7C82" w:rsidR="00F57B48" w:rsidRDefault="003406C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FEE50A8" wp14:editId="701ABA2A">
            <wp:extent cx="4458322" cy="52013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6A622" w14:textId="19403ACC" w:rsid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1C72C9" w14:textId="6E6C5837" w:rsid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8135F5" w14:textId="70FFDB22" w:rsid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0726D7" w14:textId="77777777" w:rsidR="003406CB" w:rsidRDefault="003406C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535AF9" w14:textId="77777777" w:rsidR="003406CB" w:rsidRDefault="003406C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F049A2" w14:textId="77777777" w:rsidR="003406CB" w:rsidRDefault="003406C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1829D3" w14:textId="77777777" w:rsidR="003406CB" w:rsidRDefault="003406C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21ADB5" w14:textId="3A4592A9" w:rsid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57B4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quence Diagram:</w:t>
      </w:r>
    </w:p>
    <w:p w14:paraId="4FDAE7F7" w14:textId="227C3A72" w:rsidR="00F57B48" w:rsidRDefault="00CC4D95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DAF006" wp14:editId="0EC2DCD8">
            <wp:extent cx="5943600" cy="32296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E09E7" w14:textId="22FE974C" w:rsidR="00F57B48" w:rsidRDefault="00F57B48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FEF0D0" w14:textId="136AD60A" w:rsidR="00F57B48" w:rsidRDefault="00E31C3B" w:rsidP="00F57B48">
      <w:pPr>
        <w:shd w:val="clear" w:color="auto" w:fill="FFFFFF"/>
        <w:spacing w:line="48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767E174" wp14:editId="7E0C61D5">
            <wp:simplePos x="0" y="0"/>
            <wp:positionH relativeFrom="column">
              <wp:posOffset>-154102</wp:posOffset>
            </wp:positionH>
            <wp:positionV relativeFrom="paragraph">
              <wp:posOffset>379781</wp:posOffset>
            </wp:positionV>
            <wp:extent cx="5696745" cy="3267531"/>
            <wp:effectExtent l="0" t="0" r="0" b="9525"/>
            <wp:wrapTight wrapText="bothSides">
              <wp:wrapPolygon edited="0">
                <wp:start x="0" y="0"/>
                <wp:lineTo x="0" y="21537"/>
                <wp:lineTo x="21525" y="21537"/>
                <wp:lineTo x="21525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7B48">
        <w:rPr>
          <w:rFonts w:ascii="Times New Roman" w:eastAsia="Times New Roman" w:hAnsi="Times New Roman" w:cs="Times New Roman"/>
          <w:b/>
          <w:bCs/>
          <w:sz w:val="24"/>
          <w:szCs w:val="24"/>
        </w:rPr>
        <w:t>Use-Case</w:t>
      </w:r>
    </w:p>
    <w:p w14:paraId="5C649658" w14:textId="77777777" w:rsidR="00080237" w:rsidRPr="00080237" w:rsidRDefault="00080237" w:rsidP="000802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F5336B" w14:textId="5BC277CC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E7AA48D" w14:textId="52078E16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6E2CC2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53EE55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sectPr w:rsidR="001008FF" w:rsidSect="00771B70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BA552" w14:textId="77777777" w:rsidR="004A283A" w:rsidRDefault="004A283A" w:rsidP="00587F4C">
      <w:pPr>
        <w:spacing w:line="240" w:lineRule="auto"/>
      </w:pPr>
      <w:r>
        <w:separator/>
      </w:r>
    </w:p>
  </w:endnote>
  <w:endnote w:type="continuationSeparator" w:id="0">
    <w:p w14:paraId="32B13B64" w14:textId="77777777" w:rsidR="004A283A" w:rsidRDefault="004A283A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36D98" w14:textId="77777777" w:rsidR="004A283A" w:rsidRDefault="004A283A" w:rsidP="00587F4C">
      <w:pPr>
        <w:spacing w:line="240" w:lineRule="auto"/>
      </w:pPr>
      <w:r>
        <w:separator/>
      </w:r>
    </w:p>
  </w:footnote>
  <w:footnote w:type="continuationSeparator" w:id="0">
    <w:p w14:paraId="76DDAF13" w14:textId="77777777" w:rsidR="004A283A" w:rsidRDefault="004A283A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71D8"/>
    <w:multiLevelType w:val="multilevel"/>
    <w:tmpl w:val="7E24B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87650"/>
    <w:multiLevelType w:val="multilevel"/>
    <w:tmpl w:val="35CE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6D39B6"/>
    <w:multiLevelType w:val="multilevel"/>
    <w:tmpl w:val="975C4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842F8D"/>
    <w:multiLevelType w:val="multilevel"/>
    <w:tmpl w:val="C9DA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A20131"/>
    <w:multiLevelType w:val="multilevel"/>
    <w:tmpl w:val="E9DAF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A780A"/>
    <w:multiLevelType w:val="multilevel"/>
    <w:tmpl w:val="F5685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EE5D79"/>
    <w:multiLevelType w:val="multilevel"/>
    <w:tmpl w:val="7C3E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8655092">
    <w:abstractNumId w:val="2"/>
  </w:num>
  <w:num w:numId="2" w16cid:durableId="1577473114">
    <w:abstractNumId w:val="3"/>
  </w:num>
  <w:num w:numId="3" w16cid:durableId="1197280628">
    <w:abstractNumId w:val="4"/>
  </w:num>
  <w:num w:numId="4" w16cid:durableId="189299899">
    <w:abstractNumId w:val="5"/>
  </w:num>
  <w:num w:numId="5" w16cid:durableId="134839108">
    <w:abstractNumId w:val="1"/>
  </w:num>
  <w:num w:numId="6" w16cid:durableId="2135517972">
    <w:abstractNumId w:val="0"/>
  </w:num>
  <w:num w:numId="7" w16cid:durableId="9262350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1328"/>
    <w:rsid w:val="000021E2"/>
    <w:rsid w:val="00006590"/>
    <w:rsid w:val="00011382"/>
    <w:rsid w:val="0001232B"/>
    <w:rsid w:val="00031173"/>
    <w:rsid w:val="000346DE"/>
    <w:rsid w:val="00036258"/>
    <w:rsid w:val="000528A3"/>
    <w:rsid w:val="00054070"/>
    <w:rsid w:val="00072B55"/>
    <w:rsid w:val="00080237"/>
    <w:rsid w:val="000911AA"/>
    <w:rsid w:val="000A1DEA"/>
    <w:rsid w:val="000B18DE"/>
    <w:rsid w:val="000B2C20"/>
    <w:rsid w:val="000E4544"/>
    <w:rsid w:val="001008FF"/>
    <w:rsid w:val="00107CB7"/>
    <w:rsid w:val="0011711C"/>
    <w:rsid w:val="00144CAB"/>
    <w:rsid w:val="0014726A"/>
    <w:rsid w:val="0016658C"/>
    <w:rsid w:val="001719AE"/>
    <w:rsid w:val="00177AD3"/>
    <w:rsid w:val="001914AB"/>
    <w:rsid w:val="00195B93"/>
    <w:rsid w:val="001B19FC"/>
    <w:rsid w:val="001B2EF1"/>
    <w:rsid w:val="001B6695"/>
    <w:rsid w:val="001B76BA"/>
    <w:rsid w:val="001C16D1"/>
    <w:rsid w:val="001C78D3"/>
    <w:rsid w:val="001D3A5F"/>
    <w:rsid w:val="001D5A60"/>
    <w:rsid w:val="001E51FE"/>
    <w:rsid w:val="001F5B8D"/>
    <w:rsid w:val="00203467"/>
    <w:rsid w:val="002141AA"/>
    <w:rsid w:val="002211C0"/>
    <w:rsid w:val="0022594B"/>
    <w:rsid w:val="00225BC3"/>
    <w:rsid w:val="0023740B"/>
    <w:rsid w:val="002423E9"/>
    <w:rsid w:val="002441F0"/>
    <w:rsid w:val="00247112"/>
    <w:rsid w:val="002513CD"/>
    <w:rsid w:val="002536DC"/>
    <w:rsid w:val="00257645"/>
    <w:rsid w:val="00257BC8"/>
    <w:rsid w:val="0026265D"/>
    <w:rsid w:val="00271070"/>
    <w:rsid w:val="00271D47"/>
    <w:rsid w:val="00284071"/>
    <w:rsid w:val="0028626F"/>
    <w:rsid w:val="002925F8"/>
    <w:rsid w:val="002A27D5"/>
    <w:rsid w:val="002B152E"/>
    <w:rsid w:val="002B77CB"/>
    <w:rsid w:val="002E0BCE"/>
    <w:rsid w:val="002F230A"/>
    <w:rsid w:val="003365D3"/>
    <w:rsid w:val="003406CB"/>
    <w:rsid w:val="003450C7"/>
    <w:rsid w:val="00350066"/>
    <w:rsid w:val="00366301"/>
    <w:rsid w:val="003B64AB"/>
    <w:rsid w:val="003D6F3C"/>
    <w:rsid w:val="00402C6B"/>
    <w:rsid w:val="00415BDC"/>
    <w:rsid w:val="00423184"/>
    <w:rsid w:val="00441634"/>
    <w:rsid w:val="004551F0"/>
    <w:rsid w:val="00456292"/>
    <w:rsid w:val="004628B8"/>
    <w:rsid w:val="004663E8"/>
    <w:rsid w:val="00470A23"/>
    <w:rsid w:val="00476580"/>
    <w:rsid w:val="00481CA7"/>
    <w:rsid w:val="004901ED"/>
    <w:rsid w:val="004905D8"/>
    <w:rsid w:val="004A0C5C"/>
    <w:rsid w:val="004A283A"/>
    <w:rsid w:val="004D1D04"/>
    <w:rsid w:val="004F2F89"/>
    <w:rsid w:val="004F40F6"/>
    <w:rsid w:val="00500412"/>
    <w:rsid w:val="005036BF"/>
    <w:rsid w:val="005037BD"/>
    <w:rsid w:val="00513B3C"/>
    <w:rsid w:val="00513C93"/>
    <w:rsid w:val="00514636"/>
    <w:rsid w:val="00517ED3"/>
    <w:rsid w:val="005205E0"/>
    <w:rsid w:val="00522349"/>
    <w:rsid w:val="005261DB"/>
    <w:rsid w:val="00530F22"/>
    <w:rsid w:val="00534768"/>
    <w:rsid w:val="0053568D"/>
    <w:rsid w:val="00536746"/>
    <w:rsid w:val="005565BC"/>
    <w:rsid w:val="00577BB1"/>
    <w:rsid w:val="00587F4C"/>
    <w:rsid w:val="005A6ACA"/>
    <w:rsid w:val="005C0923"/>
    <w:rsid w:val="005C0F4B"/>
    <w:rsid w:val="005C4028"/>
    <w:rsid w:val="005C4AF5"/>
    <w:rsid w:val="005C7103"/>
    <w:rsid w:val="005C7D74"/>
    <w:rsid w:val="005D1A6A"/>
    <w:rsid w:val="005D62CC"/>
    <w:rsid w:val="005F060F"/>
    <w:rsid w:val="005F44F0"/>
    <w:rsid w:val="006001C8"/>
    <w:rsid w:val="00601CD0"/>
    <w:rsid w:val="00610510"/>
    <w:rsid w:val="00617D13"/>
    <w:rsid w:val="006243FE"/>
    <w:rsid w:val="00627688"/>
    <w:rsid w:val="006278D2"/>
    <w:rsid w:val="006334AE"/>
    <w:rsid w:val="00647DD9"/>
    <w:rsid w:val="00651879"/>
    <w:rsid w:val="00664727"/>
    <w:rsid w:val="00673C41"/>
    <w:rsid w:val="006746B2"/>
    <w:rsid w:val="00675F36"/>
    <w:rsid w:val="006808C1"/>
    <w:rsid w:val="0068512D"/>
    <w:rsid w:val="00687F7D"/>
    <w:rsid w:val="00695460"/>
    <w:rsid w:val="006A3D52"/>
    <w:rsid w:val="006A47D4"/>
    <w:rsid w:val="006C15D2"/>
    <w:rsid w:val="006D27EF"/>
    <w:rsid w:val="006E35F8"/>
    <w:rsid w:val="006E6170"/>
    <w:rsid w:val="006E66DF"/>
    <w:rsid w:val="006F2445"/>
    <w:rsid w:val="006F6ECE"/>
    <w:rsid w:val="00702B8C"/>
    <w:rsid w:val="00705D31"/>
    <w:rsid w:val="00722679"/>
    <w:rsid w:val="0072286A"/>
    <w:rsid w:val="00725317"/>
    <w:rsid w:val="007465A4"/>
    <w:rsid w:val="00751F3C"/>
    <w:rsid w:val="0075467B"/>
    <w:rsid w:val="00767FDD"/>
    <w:rsid w:val="00770EE0"/>
    <w:rsid w:val="00771B70"/>
    <w:rsid w:val="00773852"/>
    <w:rsid w:val="00774812"/>
    <w:rsid w:val="00777F7C"/>
    <w:rsid w:val="007836F7"/>
    <w:rsid w:val="00790F26"/>
    <w:rsid w:val="007970FC"/>
    <w:rsid w:val="007C207A"/>
    <w:rsid w:val="007D15C5"/>
    <w:rsid w:val="007D7C5D"/>
    <w:rsid w:val="007E41C9"/>
    <w:rsid w:val="007E665E"/>
    <w:rsid w:val="007F1DF4"/>
    <w:rsid w:val="00804030"/>
    <w:rsid w:val="008116C8"/>
    <w:rsid w:val="00817638"/>
    <w:rsid w:val="00822F5D"/>
    <w:rsid w:val="00824341"/>
    <w:rsid w:val="0082620E"/>
    <w:rsid w:val="0082775B"/>
    <w:rsid w:val="00831B20"/>
    <w:rsid w:val="00831DF5"/>
    <w:rsid w:val="008616A4"/>
    <w:rsid w:val="0086253D"/>
    <w:rsid w:val="0086450E"/>
    <w:rsid w:val="00865C90"/>
    <w:rsid w:val="008700AD"/>
    <w:rsid w:val="008923FA"/>
    <w:rsid w:val="008A41A9"/>
    <w:rsid w:val="008E3923"/>
    <w:rsid w:val="008E4740"/>
    <w:rsid w:val="008E75E5"/>
    <w:rsid w:val="008F2833"/>
    <w:rsid w:val="009042AB"/>
    <w:rsid w:val="009467FD"/>
    <w:rsid w:val="00951077"/>
    <w:rsid w:val="0097463B"/>
    <w:rsid w:val="00996FCB"/>
    <w:rsid w:val="009B0457"/>
    <w:rsid w:val="009B08C0"/>
    <w:rsid w:val="009B149A"/>
    <w:rsid w:val="009D3A20"/>
    <w:rsid w:val="009D524C"/>
    <w:rsid w:val="009D6D52"/>
    <w:rsid w:val="009E0E3B"/>
    <w:rsid w:val="009E565D"/>
    <w:rsid w:val="009F0FAD"/>
    <w:rsid w:val="009F373A"/>
    <w:rsid w:val="009F3C43"/>
    <w:rsid w:val="009F4DD4"/>
    <w:rsid w:val="00A055BB"/>
    <w:rsid w:val="00A21CDF"/>
    <w:rsid w:val="00A46278"/>
    <w:rsid w:val="00A5795D"/>
    <w:rsid w:val="00A76F12"/>
    <w:rsid w:val="00A852BA"/>
    <w:rsid w:val="00AA3CC9"/>
    <w:rsid w:val="00AA5D4D"/>
    <w:rsid w:val="00AB7F29"/>
    <w:rsid w:val="00AC5214"/>
    <w:rsid w:val="00AF4B18"/>
    <w:rsid w:val="00B00757"/>
    <w:rsid w:val="00B06853"/>
    <w:rsid w:val="00B271A4"/>
    <w:rsid w:val="00B31A63"/>
    <w:rsid w:val="00B448DF"/>
    <w:rsid w:val="00B50571"/>
    <w:rsid w:val="00B55236"/>
    <w:rsid w:val="00B60EFA"/>
    <w:rsid w:val="00B649C0"/>
    <w:rsid w:val="00B7217A"/>
    <w:rsid w:val="00B8508C"/>
    <w:rsid w:val="00B90A75"/>
    <w:rsid w:val="00BA2341"/>
    <w:rsid w:val="00BA6F0F"/>
    <w:rsid w:val="00BA7258"/>
    <w:rsid w:val="00BB32C8"/>
    <w:rsid w:val="00BC11DA"/>
    <w:rsid w:val="00BC5981"/>
    <w:rsid w:val="00BD29D7"/>
    <w:rsid w:val="00BE24D3"/>
    <w:rsid w:val="00BE7D60"/>
    <w:rsid w:val="00C036CC"/>
    <w:rsid w:val="00C044FD"/>
    <w:rsid w:val="00C1047D"/>
    <w:rsid w:val="00C14A78"/>
    <w:rsid w:val="00C2191F"/>
    <w:rsid w:val="00C25FDC"/>
    <w:rsid w:val="00C30991"/>
    <w:rsid w:val="00C34021"/>
    <w:rsid w:val="00C419D6"/>
    <w:rsid w:val="00C423E9"/>
    <w:rsid w:val="00C42AAE"/>
    <w:rsid w:val="00C43459"/>
    <w:rsid w:val="00C64FAA"/>
    <w:rsid w:val="00C716C1"/>
    <w:rsid w:val="00C7355D"/>
    <w:rsid w:val="00C7530B"/>
    <w:rsid w:val="00C91871"/>
    <w:rsid w:val="00CB14A7"/>
    <w:rsid w:val="00CB620D"/>
    <w:rsid w:val="00CB6F18"/>
    <w:rsid w:val="00CC4750"/>
    <w:rsid w:val="00CC4D95"/>
    <w:rsid w:val="00CD7654"/>
    <w:rsid w:val="00D0018D"/>
    <w:rsid w:val="00D0423A"/>
    <w:rsid w:val="00D05F79"/>
    <w:rsid w:val="00D06C7F"/>
    <w:rsid w:val="00D072D1"/>
    <w:rsid w:val="00D137B4"/>
    <w:rsid w:val="00D149AA"/>
    <w:rsid w:val="00D314B7"/>
    <w:rsid w:val="00D33B32"/>
    <w:rsid w:val="00D355E5"/>
    <w:rsid w:val="00D43BA2"/>
    <w:rsid w:val="00D44870"/>
    <w:rsid w:val="00D5177B"/>
    <w:rsid w:val="00D72A3F"/>
    <w:rsid w:val="00D737B5"/>
    <w:rsid w:val="00D85DF3"/>
    <w:rsid w:val="00DD039B"/>
    <w:rsid w:val="00DD3844"/>
    <w:rsid w:val="00DD4B5B"/>
    <w:rsid w:val="00DD7837"/>
    <w:rsid w:val="00E044B2"/>
    <w:rsid w:val="00E04D70"/>
    <w:rsid w:val="00E05EB9"/>
    <w:rsid w:val="00E07174"/>
    <w:rsid w:val="00E30031"/>
    <w:rsid w:val="00E31C3B"/>
    <w:rsid w:val="00E32E2E"/>
    <w:rsid w:val="00E37193"/>
    <w:rsid w:val="00E467DB"/>
    <w:rsid w:val="00E716C4"/>
    <w:rsid w:val="00E7403D"/>
    <w:rsid w:val="00E747D7"/>
    <w:rsid w:val="00E77903"/>
    <w:rsid w:val="00E8649C"/>
    <w:rsid w:val="00E86532"/>
    <w:rsid w:val="00E9079F"/>
    <w:rsid w:val="00E95866"/>
    <w:rsid w:val="00E96EB7"/>
    <w:rsid w:val="00E9799F"/>
    <w:rsid w:val="00E97C53"/>
    <w:rsid w:val="00EA6C44"/>
    <w:rsid w:val="00EB3A8A"/>
    <w:rsid w:val="00EB5844"/>
    <w:rsid w:val="00EC756A"/>
    <w:rsid w:val="00EF2030"/>
    <w:rsid w:val="00EF6C98"/>
    <w:rsid w:val="00F007D4"/>
    <w:rsid w:val="00F01A59"/>
    <w:rsid w:val="00F16BBF"/>
    <w:rsid w:val="00F25EFD"/>
    <w:rsid w:val="00F27849"/>
    <w:rsid w:val="00F315A1"/>
    <w:rsid w:val="00F32C19"/>
    <w:rsid w:val="00F41ADE"/>
    <w:rsid w:val="00F440BA"/>
    <w:rsid w:val="00F547C4"/>
    <w:rsid w:val="00F57B48"/>
    <w:rsid w:val="00F6376C"/>
    <w:rsid w:val="00F64D00"/>
    <w:rsid w:val="00F7153E"/>
    <w:rsid w:val="00F74051"/>
    <w:rsid w:val="00FB308E"/>
    <w:rsid w:val="00FC7DE7"/>
    <w:rsid w:val="00FD6486"/>
    <w:rsid w:val="00FE2712"/>
    <w:rsid w:val="00FF1E34"/>
    <w:rsid w:val="00FF5D46"/>
    <w:rsid w:val="00FF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link w:val="Heading1Char"/>
    <w:uiPriority w:val="9"/>
    <w:qFormat/>
    <w:rsid w:val="00C423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B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customStyle="1" w:styleId="CenteredTextSingleSpace">
    <w:name w:val="Centered Text Single Space"/>
    <w:basedOn w:val="Normal"/>
    <w:rsid w:val="00B90A75"/>
    <w:pPr>
      <w:autoSpaceDE w:val="0"/>
      <w:autoSpaceDN w:val="0"/>
      <w:adjustRightInd w:val="0"/>
      <w:snapToGrid w:val="0"/>
      <w:spacing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66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7C5D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423E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2434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B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emplate">
    <w:name w:val="template"/>
    <w:basedOn w:val="Normal"/>
    <w:rsid w:val="00F57B48"/>
    <w:pPr>
      <w:spacing w:line="240" w:lineRule="exact"/>
    </w:pPr>
    <w:rPr>
      <w:rFonts w:eastAsia="Times New Roman" w:cs="Times New Roman"/>
      <w:i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9</Words>
  <Characters>2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Rebecca Yorty</cp:lastModifiedBy>
  <cp:revision>3</cp:revision>
  <dcterms:created xsi:type="dcterms:W3CDTF">2022-05-09T04:13:00Z</dcterms:created>
  <dcterms:modified xsi:type="dcterms:W3CDTF">2022-05-09T04:14:00Z</dcterms:modified>
</cp:coreProperties>
</file>